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80D92" w14:textId="77777777" w:rsidR="00A977F2" w:rsidRDefault="0048491B">
      <w:pPr>
        <w:pStyle w:val="a4"/>
      </w:pPr>
      <w:r>
        <w:t>Отчёт по лабораторной работе №1</w:t>
      </w:r>
    </w:p>
    <w:p w14:paraId="55BD5DFF" w14:textId="77777777" w:rsidR="00A977F2" w:rsidRDefault="0048491B">
      <w:pPr>
        <w:pStyle w:val="a5"/>
      </w:pPr>
      <w:r>
        <w:t>Развертывание виртуальной машины</w:t>
      </w:r>
    </w:p>
    <w:p w14:paraId="5CCBF62C" w14:textId="77777777" w:rsidR="00A977F2" w:rsidRDefault="0048491B">
      <w:pPr>
        <w:pStyle w:val="Author"/>
      </w:pPr>
      <w:r>
        <w:t>Жижченко Валерия Викторо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73930431"/>
        <w:docPartObj>
          <w:docPartGallery w:val="Table of Contents"/>
          <w:docPartUnique/>
        </w:docPartObj>
      </w:sdtPr>
      <w:sdtEndPr/>
      <w:sdtContent>
        <w:p w14:paraId="17AFDD77" w14:textId="77777777" w:rsidR="00A977F2" w:rsidRDefault="0048491B">
          <w:pPr>
            <w:pStyle w:val="ae"/>
          </w:pPr>
          <w:r>
            <w:t>Содержание</w:t>
          </w:r>
        </w:p>
        <w:p w14:paraId="50CFCBC9" w14:textId="77777777" w:rsidR="006604B3" w:rsidRDefault="0048491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891248" w:history="1">
            <w:r w:rsidR="006604B3" w:rsidRPr="00DF2AFB">
              <w:rPr>
                <w:rStyle w:val="ad"/>
                <w:noProof/>
              </w:rPr>
              <w:t>Цель работы</w:t>
            </w:r>
            <w:r w:rsidR="006604B3">
              <w:rPr>
                <w:noProof/>
                <w:webHidden/>
              </w:rPr>
              <w:tab/>
            </w:r>
            <w:r w:rsidR="006604B3">
              <w:rPr>
                <w:noProof/>
                <w:webHidden/>
              </w:rPr>
              <w:fldChar w:fldCharType="begin"/>
            </w:r>
            <w:r w:rsidR="006604B3">
              <w:rPr>
                <w:noProof/>
                <w:webHidden/>
              </w:rPr>
              <w:instrText xml:space="preserve"> PAGEREF _Toc82891248 \h </w:instrText>
            </w:r>
            <w:r w:rsidR="006604B3">
              <w:rPr>
                <w:noProof/>
                <w:webHidden/>
              </w:rPr>
            </w:r>
            <w:r w:rsidR="006604B3">
              <w:rPr>
                <w:noProof/>
                <w:webHidden/>
              </w:rPr>
              <w:fldChar w:fldCharType="separate"/>
            </w:r>
            <w:r w:rsidR="006604B3">
              <w:rPr>
                <w:noProof/>
                <w:webHidden/>
              </w:rPr>
              <w:t>1</w:t>
            </w:r>
            <w:r w:rsidR="006604B3">
              <w:rPr>
                <w:noProof/>
                <w:webHidden/>
              </w:rPr>
              <w:fldChar w:fldCharType="end"/>
            </w:r>
          </w:hyperlink>
        </w:p>
        <w:p w14:paraId="4EC9C8A4" w14:textId="77777777" w:rsidR="006604B3" w:rsidRDefault="006604B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91249" w:history="1">
            <w:r w:rsidRPr="00DF2AF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327A0" w14:textId="77777777" w:rsidR="006604B3" w:rsidRDefault="006604B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91250" w:history="1">
            <w:r w:rsidRPr="00DF2AF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3FC1F" w14:textId="77777777" w:rsidR="00A977F2" w:rsidRDefault="0048491B">
          <w:r>
            <w:fldChar w:fldCharType="end"/>
          </w:r>
        </w:p>
      </w:sdtContent>
    </w:sdt>
    <w:p w14:paraId="34DBE051" w14:textId="77777777" w:rsidR="00A977F2" w:rsidRDefault="0048491B">
      <w:pPr>
        <w:pStyle w:val="1"/>
      </w:pPr>
      <w:bookmarkStart w:id="0" w:name="цель-работы"/>
      <w:bookmarkStart w:id="1" w:name="_Toc82891248"/>
      <w:r>
        <w:t>Цель работы</w:t>
      </w:r>
      <w:bookmarkEnd w:id="1"/>
    </w:p>
    <w:p w14:paraId="72395FF6" w14:textId="77777777" w:rsidR="00A977F2" w:rsidRDefault="0048491B">
      <w:pPr>
        <w:pStyle w:val="FirstParagraph"/>
      </w:pPr>
      <w:r>
        <w:t>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p w14:paraId="1E2346B9" w14:textId="77777777" w:rsidR="00A977F2" w:rsidRDefault="0048491B">
      <w:pPr>
        <w:pStyle w:val="1"/>
      </w:pPr>
      <w:bookmarkStart w:id="2" w:name="выполнение-лабораторной-работы"/>
      <w:bookmarkStart w:id="3" w:name="_Toc82891249"/>
      <w:bookmarkEnd w:id="0"/>
      <w:r>
        <w:t>Выполнение лабораторной работы</w:t>
      </w:r>
      <w:bookmarkEnd w:id="3"/>
    </w:p>
    <w:p w14:paraId="4A5CDF7A" w14:textId="77777777" w:rsidR="00A977F2" w:rsidRDefault="0048491B">
      <w:pPr>
        <w:pStyle w:val="FirstParagraph"/>
      </w:pPr>
      <w:r>
        <w:t>Называю виртуальную машину</w:t>
      </w:r>
    </w:p>
    <w:p w14:paraId="67F634F8" w14:textId="77777777" w:rsidR="00A977F2" w:rsidRDefault="0048491B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696C0A1" wp14:editId="606882F4">
            <wp:extent cx="5334000" cy="3026811"/>
            <wp:effectExtent l="0" t="0" r="0" b="0"/>
            <wp:docPr id="1" name="Picture" descr="Figure 1: Называю машин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B5AEC47" w14:textId="77777777" w:rsidR="00A977F2" w:rsidRDefault="0048491B">
      <w:pPr>
        <w:pStyle w:val="ImageCaption"/>
      </w:pPr>
      <w:r>
        <w:t>Figure 1: Называю машину</w:t>
      </w:r>
    </w:p>
    <w:p w14:paraId="1A2745FF" w14:textId="77777777" w:rsidR="00A977F2" w:rsidRDefault="0048491B">
      <w:pPr>
        <w:pStyle w:val="a0"/>
      </w:pPr>
      <w:r>
        <w:t>Указываю о</w:t>
      </w:r>
      <w:r>
        <w:t>бъем памяти.</w:t>
      </w:r>
    </w:p>
    <w:p w14:paraId="6FB5182F" w14:textId="77777777" w:rsidR="00A977F2" w:rsidRDefault="0048491B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474B9C3" wp14:editId="2D072FA1">
            <wp:extent cx="5334000" cy="3129131"/>
            <wp:effectExtent l="0" t="0" r="0" b="0"/>
            <wp:docPr id="2" name="Picture" descr="Figure 2: Указываю объ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16DA708" w14:textId="77777777" w:rsidR="00A977F2" w:rsidRDefault="0048491B">
      <w:pPr>
        <w:pStyle w:val="ImageCaption"/>
      </w:pPr>
      <w:r>
        <w:t>Figure 2: Указываю объем</w:t>
      </w:r>
    </w:p>
    <w:p w14:paraId="36AD9D5F" w14:textId="77777777" w:rsidR="00A977F2" w:rsidRDefault="0048491B">
      <w:pPr>
        <w:pStyle w:val="a0"/>
      </w:pPr>
      <w:r>
        <w:t>Создаю новый виртуальный жесткий диск</w:t>
      </w:r>
    </w:p>
    <w:p w14:paraId="3D7B1995" w14:textId="77777777" w:rsidR="00A977F2" w:rsidRDefault="0048491B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7BAF966" wp14:editId="2AFE8397">
            <wp:extent cx="5334000" cy="3094831"/>
            <wp:effectExtent l="0" t="0" r="0" b="0"/>
            <wp:docPr id="3" name="Picture" descr="Figure 3: Же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6913B53" w14:textId="77777777" w:rsidR="00A977F2" w:rsidRDefault="0048491B">
      <w:pPr>
        <w:pStyle w:val="ImageCaption"/>
      </w:pPr>
      <w:r>
        <w:t>Figure 3: Жесткий диск</w:t>
      </w:r>
    </w:p>
    <w:p w14:paraId="7C9DC2F4" w14:textId="77777777" w:rsidR="00A977F2" w:rsidRDefault="0048491B">
      <w:pPr>
        <w:pStyle w:val="a0"/>
      </w:pPr>
      <w:r>
        <w:t>Указываю тип файла</w:t>
      </w:r>
    </w:p>
    <w:p w14:paraId="4B4D08BF" w14:textId="77777777" w:rsidR="00A977F2" w:rsidRDefault="0048491B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010B00EA" wp14:editId="1E2EC84F">
            <wp:extent cx="5334000" cy="3090728"/>
            <wp:effectExtent l="0" t="0" r="0" b="0"/>
            <wp:docPr id="4" name="Picture" descr="Figure 4: Тип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55555D6" w14:textId="77777777" w:rsidR="00A977F2" w:rsidRDefault="0048491B">
      <w:pPr>
        <w:pStyle w:val="ImageCaption"/>
      </w:pPr>
      <w:r>
        <w:t>Figure 4: Тип файла</w:t>
      </w:r>
    </w:p>
    <w:p w14:paraId="15CAD367" w14:textId="77777777" w:rsidR="00A977F2" w:rsidRDefault="0048491B">
      <w:pPr>
        <w:pStyle w:val="a0"/>
      </w:pPr>
      <w:r>
        <w:t>Указываю формат хранения</w:t>
      </w:r>
    </w:p>
    <w:p w14:paraId="211CD609" w14:textId="77777777" w:rsidR="00A977F2" w:rsidRDefault="0048491B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03C73421" wp14:editId="0C278229">
            <wp:extent cx="5334000" cy="3190272"/>
            <wp:effectExtent l="0" t="0" r="0" b="0"/>
            <wp:docPr id="5" name="Picture" descr="Figure 5: Динамический виртуальный Ж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A4BD2E9" w14:textId="77777777" w:rsidR="00A977F2" w:rsidRDefault="0048491B">
      <w:pPr>
        <w:pStyle w:val="ImageCaption"/>
      </w:pPr>
      <w:r>
        <w:t>Figure 5: Динамический виртуальный ЖД</w:t>
      </w:r>
    </w:p>
    <w:p w14:paraId="79E724F5" w14:textId="77777777" w:rsidR="00A977F2" w:rsidRDefault="0048491B">
      <w:pPr>
        <w:pStyle w:val="a0"/>
      </w:pPr>
      <w:r>
        <w:t>Укаываю размер файла</w:t>
      </w:r>
    </w:p>
    <w:p w14:paraId="3381D5EC" w14:textId="77777777" w:rsidR="00A977F2" w:rsidRDefault="0048491B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62B92883" wp14:editId="745401F7">
            <wp:extent cx="5334000" cy="3082852"/>
            <wp:effectExtent l="0" t="0" r="0" b="0"/>
            <wp:docPr id="6" name="Picture" descr="Figure 6: 20 Г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6F88F96" w14:textId="77777777" w:rsidR="00A977F2" w:rsidRDefault="0048491B">
      <w:pPr>
        <w:pStyle w:val="ImageCaption"/>
      </w:pPr>
      <w:r>
        <w:t>Figure 6: 20 ГБ</w:t>
      </w:r>
    </w:p>
    <w:p w14:paraId="58A92098" w14:textId="77777777" w:rsidR="00A977F2" w:rsidRDefault="0048491B">
      <w:pPr>
        <w:pStyle w:val="a0"/>
      </w:pPr>
      <w:r>
        <w:t>Добавляю</w:t>
      </w:r>
      <w:r>
        <w:t xml:space="preserve"> новый привод оптических дисков и выбраю образ</w:t>
      </w:r>
    </w:p>
    <w:p w14:paraId="6B543C69" w14:textId="77777777" w:rsidR="00A977F2" w:rsidRDefault="0048491B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55DC571E" wp14:editId="0106F371">
            <wp:extent cx="5334000" cy="3491664"/>
            <wp:effectExtent l="0" t="0" r="0" b="0"/>
            <wp:docPr id="7" name="Picture" descr="Figure 7: DV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99E7624" w14:textId="77777777" w:rsidR="00A977F2" w:rsidRDefault="0048491B">
      <w:pPr>
        <w:pStyle w:val="ImageCaption"/>
      </w:pPr>
      <w:r>
        <w:t>Figure 7: DVD</w:t>
      </w:r>
    </w:p>
    <w:p w14:paraId="6F270F6D" w14:textId="77777777" w:rsidR="00A977F2" w:rsidRDefault="0048491B">
      <w:pPr>
        <w:pStyle w:val="a0"/>
      </w:pPr>
      <w:r>
        <w:t>Запускаю виртуальную машину.</w:t>
      </w:r>
    </w:p>
    <w:p w14:paraId="4887CC52" w14:textId="77777777" w:rsidR="00A977F2" w:rsidRDefault="0048491B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02B5EBDA" wp14:editId="1825CDB6">
            <wp:extent cx="5334000" cy="3148852"/>
            <wp:effectExtent l="0" t="0" r="0" b="0"/>
            <wp:docPr id="8" name="Picture" descr="Figure 8: 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CB64C38" w14:textId="77777777" w:rsidR="00A977F2" w:rsidRDefault="0048491B">
      <w:pPr>
        <w:pStyle w:val="ImageCaption"/>
      </w:pPr>
      <w:r>
        <w:t>Figure 8: Приветственный экран</w:t>
      </w:r>
    </w:p>
    <w:p w14:paraId="1896BF70" w14:textId="77777777" w:rsidR="00A977F2" w:rsidRDefault="0048491B">
      <w:pPr>
        <w:pStyle w:val="a0"/>
      </w:pPr>
      <w:r>
        <w:t>Выбираю язык.</w:t>
      </w:r>
    </w:p>
    <w:p w14:paraId="6A3ADCEA" w14:textId="77777777" w:rsidR="00A977F2" w:rsidRDefault="0048491B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7D5170FA" wp14:editId="38681EAB">
            <wp:extent cx="5334000" cy="4540840"/>
            <wp:effectExtent l="0" t="0" r="0" b="0"/>
            <wp:docPr id="9" name="Picture" descr="Figure 9: 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F39E3CF" w14:textId="77777777" w:rsidR="00A977F2" w:rsidRDefault="0048491B">
      <w:pPr>
        <w:pStyle w:val="ImageCaption"/>
      </w:pPr>
      <w:r>
        <w:t>Figure 9: Установка языка</w:t>
      </w:r>
    </w:p>
    <w:p w14:paraId="1AE55E22" w14:textId="77777777" w:rsidR="00A977F2" w:rsidRDefault="0048491B">
      <w:pPr>
        <w:pStyle w:val="a0"/>
      </w:pPr>
      <w:r>
        <w:t>Указываю параметры установки</w:t>
      </w:r>
    </w:p>
    <w:p w14:paraId="6C590169" w14:textId="77777777" w:rsidR="00A977F2" w:rsidRDefault="0048491B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0D6D6150" wp14:editId="383AEFB6">
            <wp:extent cx="5334000" cy="3708711"/>
            <wp:effectExtent l="0" t="0" r="0" b="0"/>
            <wp:docPr id="10" name="Picture" descr="Figure 10: Настройка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D9808CA" w14:textId="77777777" w:rsidR="00A977F2" w:rsidRDefault="0048491B">
      <w:pPr>
        <w:pStyle w:val="ImageCaption"/>
      </w:pPr>
      <w:r>
        <w:t>Figure 10: Настройка клавиатуры</w:t>
      </w:r>
    </w:p>
    <w:p w14:paraId="3C95F9BC" w14:textId="77777777" w:rsidR="00A977F2" w:rsidRDefault="0048491B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480AF50E" wp14:editId="6767EF0D">
            <wp:extent cx="5334000" cy="3483849"/>
            <wp:effectExtent l="0" t="0" r="0" b="0"/>
            <wp:docPr id="11" name="Picture" descr="Figure 11: Настройка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09A7EA8" w14:textId="77777777" w:rsidR="00A977F2" w:rsidRDefault="0048491B">
      <w:pPr>
        <w:pStyle w:val="ImageCaption"/>
      </w:pPr>
      <w:r>
        <w:t>Figure 11: Настройка часового пояса</w:t>
      </w:r>
    </w:p>
    <w:p w14:paraId="21F9D94F" w14:textId="77777777" w:rsidR="00A977F2" w:rsidRDefault="0048491B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194AC52E" wp14:editId="647B2810">
            <wp:extent cx="5334000" cy="3519819"/>
            <wp:effectExtent l="0" t="0" r="0" b="0"/>
            <wp:docPr id="12" name="Picture" descr="Figure 12: 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9128338" w14:textId="77777777" w:rsidR="00A977F2" w:rsidRDefault="0048491B">
      <w:pPr>
        <w:pStyle w:val="ImageCaption"/>
      </w:pPr>
      <w:r>
        <w:t>Figure 12: Выбор программ</w:t>
      </w:r>
    </w:p>
    <w:p w14:paraId="2640B4D1" w14:textId="77777777" w:rsidR="00A977F2" w:rsidRDefault="0048491B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63BCCA0C" wp14:editId="5CA01F33">
            <wp:extent cx="5334000" cy="3588798"/>
            <wp:effectExtent l="0" t="0" r="0" b="0"/>
            <wp:docPr id="13" name="Picture" descr="Figure 13: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B65759E" w14:textId="77777777" w:rsidR="00A977F2" w:rsidRDefault="0048491B">
      <w:pPr>
        <w:pStyle w:val="ImageCaption"/>
      </w:pPr>
      <w:r>
        <w:t>Figure 13: KDUMP</w:t>
      </w:r>
    </w:p>
    <w:p w14:paraId="1E5DF103" w14:textId="77777777" w:rsidR="00A977F2" w:rsidRDefault="0048491B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05D9D680" wp14:editId="1106A05B">
            <wp:extent cx="5334000" cy="4647911"/>
            <wp:effectExtent l="0" t="0" r="0" b="0"/>
            <wp:docPr id="14" name="Picture" descr="Figure 14: Настройка сети и имени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4F3C5ED" w14:textId="77777777" w:rsidR="00A977F2" w:rsidRDefault="0048491B">
      <w:pPr>
        <w:pStyle w:val="ImageCaption"/>
      </w:pPr>
      <w:r>
        <w:t>Figure 14: Настройка сети и имени узла</w:t>
      </w:r>
    </w:p>
    <w:p w14:paraId="66FCD3A9" w14:textId="77777777" w:rsidR="00A977F2" w:rsidRDefault="0048491B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46426AD8" wp14:editId="7D09CB9D">
            <wp:extent cx="5334000" cy="4578568"/>
            <wp:effectExtent l="0" t="0" r="0" b="0"/>
            <wp:docPr id="15" name="Picture" descr="Figure 15: Создаю пароль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C50EDF0" w14:textId="77777777" w:rsidR="00A977F2" w:rsidRDefault="0048491B">
      <w:pPr>
        <w:pStyle w:val="ImageCaption"/>
      </w:pPr>
      <w:r>
        <w:t>Figure 15: Создаю пароль root</w:t>
      </w:r>
    </w:p>
    <w:p w14:paraId="17C4C71D" w14:textId="77777777" w:rsidR="00A977F2" w:rsidRDefault="0048491B">
      <w:pPr>
        <w:pStyle w:val="CaptionedFigure"/>
      </w:pPr>
      <w:bookmarkStart w:id="19" w:name="fig:016"/>
      <w:r>
        <w:rPr>
          <w:noProof/>
        </w:rPr>
        <w:lastRenderedPageBreak/>
        <w:drawing>
          <wp:inline distT="0" distB="0" distL="0" distR="0" wp14:anchorId="7BD53C7E" wp14:editId="3E7EB4B8">
            <wp:extent cx="5334000" cy="4573888"/>
            <wp:effectExtent l="0" t="0" r="0" b="0"/>
            <wp:docPr id="16" name="Picture" descr="Figure 16: Создаю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3175C7A" w14:textId="77777777" w:rsidR="00A977F2" w:rsidRDefault="0048491B">
      <w:pPr>
        <w:pStyle w:val="ImageCaption"/>
      </w:pPr>
      <w:r>
        <w:t>Figure 16: Создаю пользователя</w:t>
      </w:r>
    </w:p>
    <w:p w14:paraId="6243B652" w14:textId="77777777" w:rsidR="00A977F2" w:rsidRDefault="0048491B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1DE7D5EE" wp14:editId="6206D231">
            <wp:extent cx="5334000" cy="4640580"/>
            <wp:effectExtent l="0" t="0" r="0" b="0"/>
            <wp:docPr id="17" name="Picture" descr="Figure 17: 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AB64752" w14:textId="77777777" w:rsidR="00A977F2" w:rsidRDefault="0048491B">
      <w:pPr>
        <w:pStyle w:val="ImageCaption"/>
      </w:pPr>
      <w:r>
        <w:t>Figure 17: Установка</w:t>
      </w:r>
    </w:p>
    <w:p w14:paraId="1DDB0555" w14:textId="77777777" w:rsidR="00A977F2" w:rsidRDefault="0048491B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3ABA8DA0" wp14:editId="21D7F537">
            <wp:extent cx="5334000" cy="4602403"/>
            <wp:effectExtent l="0" t="0" r="0" b="0"/>
            <wp:docPr id="18" name="Picture" descr="Figure 18: Лицензионное согла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66860F9" w14:textId="77777777" w:rsidR="00A977F2" w:rsidRDefault="0048491B">
      <w:pPr>
        <w:pStyle w:val="ImageCaption"/>
      </w:pPr>
      <w:r>
        <w:t>Figure 18: Лицензионное соглашение</w:t>
      </w:r>
    </w:p>
    <w:p w14:paraId="1D5D1B28" w14:textId="77777777" w:rsidR="00A977F2" w:rsidRDefault="0048491B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74E6FA65" wp14:editId="5C20F677">
            <wp:extent cx="5334000" cy="4597814"/>
            <wp:effectExtent l="0" t="0" r="0" b="0"/>
            <wp:docPr id="19" name="Picture" descr="Figure 19: Вхожу под своим поьзовател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7E79A30" w14:textId="77777777" w:rsidR="00A977F2" w:rsidRDefault="0048491B">
      <w:pPr>
        <w:pStyle w:val="ImageCaption"/>
      </w:pPr>
      <w:r>
        <w:t>Figure 19: Вхожу под своим поьзователем</w:t>
      </w:r>
    </w:p>
    <w:p w14:paraId="2B12CFF2" w14:textId="77777777" w:rsidR="00A977F2" w:rsidRDefault="0048491B">
      <w:pPr>
        <w:pStyle w:val="CaptionedFigure"/>
      </w:pPr>
      <w:bookmarkStart w:id="23" w:name="fig:020"/>
      <w:r>
        <w:rPr>
          <w:noProof/>
        </w:rPr>
        <w:lastRenderedPageBreak/>
        <w:drawing>
          <wp:inline distT="0" distB="0" distL="0" distR="0" wp14:anchorId="779C2425" wp14:editId="3C239561">
            <wp:extent cx="5334000" cy="4589874"/>
            <wp:effectExtent l="0" t="0" r="0" b="0"/>
            <wp:docPr id="20" name="Picture" descr="Figure 20: Установка драйв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BC04CB6" w14:textId="77777777" w:rsidR="00A977F2" w:rsidRDefault="0048491B">
      <w:pPr>
        <w:pStyle w:val="ImageCaption"/>
      </w:pPr>
      <w:r>
        <w:t>Figure 20: Установка драйверов</w:t>
      </w:r>
    </w:p>
    <w:p w14:paraId="6B4B94C4" w14:textId="77777777" w:rsidR="00A977F2" w:rsidRDefault="0048491B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3C26807B" wp14:editId="2C1BCB26">
            <wp:extent cx="5334000" cy="4569149"/>
            <wp:effectExtent l="0" t="0" r="0" b="0"/>
            <wp:docPr id="21" name="Picture" descr="Figure 21: Перезагруз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D971B50" w14:textId="77777777" w:rsidR="00A977F2" w:rsidRDefault="0048491B">
      <w:pPr>
        <w:pStyle w:val="ImageCaption"/>
      </w:pPr>
      <w:r>
        <w:t>Figure 21: Перезагрузка</w:t>
      </w:r>
    </w:p>
    <w:p w14:paraId="38FFAC7F" w14:textId="77777777" w:rsidR="00A977F2" w:rsidRDefault="0048491B">
      <w:pPr>
        <w:pStyle w:val="1"/>
      </w:pPr>
      <w:bookmarkStart w:id="25" w:name="вывод"/>
      <w:bookmarkStart w:id="26" w:name="_Toc82891250"/>
      <w:bookmarkEnd w:id="2"/>
      <w:r>
        <w:t>Вывод</w:t>
      </w:r>
      <w:bookmarkEnd w:id="26"/>
    </w:p>
    <w:p w14:paraId="43895536" w14:textId="77777777" w:rsidR="00A977F2" w:rsidRDefault="0048491B">
      <w:pPr>
        <w:pStyle w:val="FirstParagraph"/>
      </w:pPr>
      <w:r>
        <w:t>Я приобрела навыкустановки операционной системы на виртуальную машину, разместила файлы работы на сервисе Git и подготовила отчет в формате Markdown.</w:t>
      </w:r>
      <w:bookmarkEnd w:id="25"/>
    </w:p>
    <w:sectPr w:rsidR="00A977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E71D3" w14:textId="77777777" w:rsidR="0048491B" w:rsidRDefault="0048491B">
      <w:pPr>
        <w:spacing w:after="0"/>
      </w:pPr>
      <w:r>
        <w:separator/>
      </w:r>
    </w:p>
  </w:endnote>
  <w:endnote w:type="continuationSeparator" w:id="0">
    <w:p w14:paraId="7FD90CED" w14:textId="77777777" w:rsidR="0048491B" w:rsidRDefault="004849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A1A98" w14:textId="77777777" w:rsidR="0048491B" w:rsidRDefault="0048491B">
      <w:r>
        <w:separator/>
      </w:r>
    </w:p>
  </w:footnote>
  <w:footnote w:type="continuationSeparator" w:id="0">
    <w:p w14:paraId="7D521007" w14:textId="77777777" w:rsidR="0048491B" w:rsidRDefault="004849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6D6C9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491B"/>
    <w:rsid w:val="004E29B3"/>
    <w:rsid w:val="00590D07"/>
    <w:rsid w:val="006604B3"/>
    <w:rsid w:val="00784D58"/>
    <w:rsid w:val="008D6863"/>
    <w:rsid w:val="00A977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F3ED3"/>
  <w15:docId w15:val="{0FCFAD49-83E5-460B-86E2-24E6A4BA8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604B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5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Жижченко Валерия Викторовна НФИбд-03-18</dc:creator>
  <cp:keywords/>
  <cp:lastModifiedBy>Жижченко Валерия Викторовна</cp:lastModifiedBy>
  <cp:revision>3</cp:revision>
  <dcterms:created xsi:type="dcterms:W3CDTF">2021-09-18T17:58:00Z</dcterms:created>
  <dcterms:modified xsi:type="dcterms:W3CDTF">2021-09-18T18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